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nal_project_covid</w:t>
      </w:r>
    </w:p>
    <w:p>
      <w:pPr>
        <w:pStyle w:val="Author"/>
      </w:pPr>
      <w:r>
        <w:t xml:space="preserve">Mauro</w:t>
      </w:r>
    </w:p>
    <w:p>
      <w:pPr>
        <w:pStyle w:val="Date"/>
      </w:pPr>
      <w:r>
        <w:t xml:space="preserve">2024-04-11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BodyText"/>
      </w:pPr>
      <w:r>
        <w:rPr>
          <w:rStyle w:val="VerbatimChar"/>
        </w:rPr>
        <w:t xml:space="preserve">library(httr) library(rvest) get_wiki_covid19_page &lt;- GET("https://en.wikipedia.org/w/index.php?title=Template:COVID-19_testing_by_country") wiki_base_url &lt;- "https://en.wikipedia.org/w/index.php"   query_params &lt;- list(name = "title", ID = "Template:COVID-19_testing_by_country") response &lt;- GET(wiki_base_url, query=query_params) response get_wiki_covid19_page                 print(get_wiki_covid19_page) root_html_node &lt;- read_html(get_wiki_covid19_page) table_node &lt;- html_nodes(root_html_node, "table") table_node table_node &lt;-html_table(table_node) df &lt;- html_table(table_node[2])</w:t>
      </w:r>
    </w:p>
    <w:bookmarkEnd w:id="21"/>
    <w:bookmarkStart w:id="25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Final_project_covid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l_project_covid</dc:title>
  <dc:creator>Mauro</dc:creator>
  <cp:keywords/>
  <dcterms:created xsi:type="dcterms:W3CDTF">2024-04-11T15:20:30Z</dcterms:created>
  <dcterms:modified xsi:type="dcterms:W3CDTF">2024-04-11T15:20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4-11</vt:lpwstr>
  </property>
  <property fmtid="{D5CDD505-2E9C-101B-9397-08002B2CF9AE}" pid="3" name="output">
    <vt:lpwstr>word_document</vt:lpwstr>
  </property>
</Properties>
</file>